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696703" w14:textId="4E15BAD4" w:rsidR="009C5554" w:rsidRPr="00557389" w:rsidRDefault="00557389" w:rsidP="00557389">
      <w:pPr>
        <w:jc w:val="center"/>
        <w:rPr>
          <w:b/>
          <w:bCs/>
          <w:sz w:val="24"/>
          <w:szCs w:val="24"/>
        </w:rPr>
      </w:pPr>
      <w:r w:rsidRPr="00557389">
        <w:rPr>
          <w:b/>
          <w:bCs/>
          <w:sz w:val="24"/>
          <w:szCs w:val="24"/>
        </w:rPr>
        <w:t>Moderation Figures</w:t>
      </w:r>
    </w:p>
    <w:p w14:paraId="0F638879" w14:textId="77777777" w:rsidR="00557389" w:rsidRPr="00557389" w:rsidRDefault="00557389" w:rsidP="00557389">
      <w:pPr>
        <w:rPr>
          <w:b/>
          <w:bCs/>
        </w:rPr>
      </w:pPr>
      <w:r w:rsidRPr="00557389">
        <w:rPr>
          <w:b/>
          <w:bCs/>
        </w:rPr>
        <w:t>Figure S1</w:t>
      </w:r>
    </w:p>
    <w:p w14:paraId="32AD34AD" w14:textId="78773F14" w:rsidR="00557389" w:rsidRDefault="00557389" w:rsidP="00557389">
      <w:pPr>
        <w:jc w:val="center"/>
      </w:pPr>
      <w:r>
        <w:rPr>
          <w:rFonts w:ascii="Courier New" w:hAnsi="Courier New" w:cs="Courier New"/>
          <w:noProof/>
          <w:color w:val="000000"/>
          <w:sz w:val="20"/>
          <w:szCs w:val="20"/>
        </w:rPr>
        <w:drawing>
          <wp:inline distT="0" distB="0" distL="0" distR="0" wp14:anchorId="2F4DB040" wp14:editId="526F4238">
            <wp:extent cx="4584700" cy="2755900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1BBDA27" w14:textId="0D48B0D3" w:rsidR="00557389" w:rsidRDefault="00557389" w:rsidP="00557389">
      <w:pPr>
        <w:rPr>
          <w:b/>
          <w:bCs/>
        </w:rPr>
      </w:pPr>
      <w:r w:rsidRPr="00557389">
        <w:rPr>
          <w:b/>
          <w:bCs/>
        </w:rPr>
        <w:t>Figure S2</w:t>
      </w:r>
    </w:p>
    <w:p w14:paraId="38B4364A" w14:textId="5AAFB291" w:rsidR="00557389" w:rsidRDefault="00754776" w:rsidP="00557389">
      <w:pPr>
        <w:rPr>
          <w:b/>
          <w:bCs/>
        </w:rPr>
      </w:pPr>
      <w:r>
        <w:rPr>
          <w:noProof/>
        </w:rPr>
        <w:drawing>
          <wp:inline distT="0" distB="0" distL="0" distR="0" wp14:anchorId="75070923" wp14:editId="29F67289">
            <wp:extent cx="5739246" cy="3071813"/>
            <wp:effectExtent l="0" t="0" r="13970" b="14605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66E10468-DD3D-4435-AB45-5901C3D4872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2162596B" w14:textId="550D1132" w:rsidR="00754776" w:rsidRDefault="00754776" w:rsidP="00557389">
      <w:pPr>
        <w:rPr>
          <w:b/>
          <w:bCs/>
        </w:rPr>
      </w:pPr>
    </w:p>
    <w:p w14:paraId="6DD30CE0" w14:textId="77777777" w:rsidR="00754776" w:rsidRDefault="00754776" w:rsidP="00557389">
      <w:pPr>
        <w:rPr>
          <w:b/>
          <w:bCs/>
        </w:rPr>
      </w:pPr>
    </w:p>
    <w:p w14:paraId="62EA9B19" w14:textId="77777777" w:rsidR="00754776" w:rsidRDefault="00754776" w:rsidP="00557389">
      <w:pPr>
        <w:rPr>
          <w:b/>
          <w:bCs/>
        </w:rPr>
      </w:pPr>
    </w:p>
    <w:p w14:paraId="6C3EA553" w14:textId="77777777" w:rsidR="00754776" w:rsidRDefault="00754776" w:rsidP="00557389">
      <w:pPr>
        <w:rPr>
          <w:b/>
          <w:bCs/>
        </w:rPr>
      </w:pPr>
    </w:p>
    <w:p w14:paraId="71599543" w14:textId="3A594D59" w:rsidR="00754776" w:rsidRDefault="00754776" w:rsidP="00557389">
      <w:pPr>
        <w:rPr>
          <w:b/>
          <w:bCs/>
        </w:rPr>
      </w:pPr>
      <w:r>
        <w:rPr>
          <w:b/>
          <w:bCs/>
        </w:rPr>
        <w:lastRenderedPageBreak/>
        <w:t>Figure S3</w:t>
      </w:r>
    </w:p>
    <w:p w14:paraId="0EF93444" w14:textId="1B944FC7" w:rsidR="00754776" w:rsidRDefault="005F2B7F" w:rsidP="00557389">
      <w:pPr>
        <w:rPr>
          <w:b/>
          <w:bCs/>
        </w:rPr>
      </w:pPr>
      <w:r>
        <w:rPr>
          <w:rFonts w:ascii="Courier New" w:hAnsi="Courier New" w:cs="Courier New"/>
          <w:noProof/>
          <w:color w:val="000000"/>
          <w:sz w:val="20"/>
          <w:szCs w:val="20"/>
        </w:rPr>
        <w:drawing>
          <wp:inline distT="0" distB="0" distL="0" distR="0" wp14:anchorId="6A548D76" wp14:editId="48C3D377">
            <wp:extent cx="5304155" cy="310324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4155" cy="3103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C54D14" w14:textId="632AAC30" w:rsidR="005F2B7F" w:rsidRDefault="005F2B7F" w:rsidP="00557389">
      <w:pPr>
        <w:rPr>
          <w:b/>
          <w:bCs/>
        </w:rPr>
      </w:pPr>
    </w:p>
    <w:p w14:paraId="771CA8EB" w14:textId="38532D84" w:rsidR="005F2B7F" w:rsidRDefault="005F2B7F" w:rsidP="00557389">
      <w:pPr>
        <w:rPr>
          <w:b/>
          <w:bCs/>
        </w:rPr>
      </w:pPr>
      <w:r>
        <w:rPr>
          <w:b/>
          <w:bCs/>
        </w:rPr>
        <w:t>Figure S4</w:t>
      </w:r>
    </w:p>
    <w:p w14:paraId="6A05E18A" w14:textId="23C5AAC3" w:rsidR="005F2B7F" w:rsidRDefault="00F72EDF" w:rsidP="00557389">
      <w:pPr>
        <w:rPr>
          <w:b/>
          <w:bCs/>
        </w:rPr>
      </w:pPr>
      <w:r>
        <w:rPr>
          <w:rFonts w:ascii="Courier New" w:hAnsi="Courier New" w:cs="Courier New"/>
          <w:noProof/>
          <w:color w:val="000000"/>
          <w:sz w:val="20"/>
          <w:szCs w:val="20"/>
        </w:rPr>
        <w:drawing>
          <wp:inline distT="0" distB="0" distL="0" distR="0" wp14:anchorId="0A3D1386" wp14:editId="6422BD51">
            <wp:extent cx="5389245" cy="2974975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9245" cy="2974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34C89D" w14:textId="11011DB5" w:rsidR="00F72EDF" w:rsidRDefault="00F72EDF" w:rsidP="00557389">
      <w:pPr>
        <w:rPr>
          <w:b/>
          <w:bCs/>
        </w:rPr>
      </w:pPr>
    </w:p>
    <w:p w14:paraId="72DD672B" w14:textId="32CBC23A" w:rsidR="00F72EDF" w:rsidRDefault="00F72EDF" w:rsidP="00557389">
      <w:pPr>
        <w:rPr>
          <w:b/>
          <w:bCs/>
        </w:rPr>
      </w:pPr>
    </w:p>
    <w:p w14:paraId="4DE6EA3C" w14:textId="2EB4DE5C" w:rsidR="00F72EDF" w:rsidRDefault="00F72EDF" w:rsidP="00557389">
      <w:pPr>
        <w:rPr>
          <w:b/>
          <w:bCs/>
        </w:rPr>
      </w:pPr>
    </w:p>
    <w:p w14:paraId="6BC32BBD" w14:textId="3971D3F8" w:rsidR="00F72EDF" w:rsidRDefault="00F72EDF" w:rsidP="00557389">
      <w:pPr>
        <w:rPr>
          <w:b/>
          <w:bCs/>
        </w:rPr>
      </w:pPr>
    </w:p>
    <w:p w14:paraId="5EDD908E" w14:textId="6A2C8E9F" w:rsidR="00F72EDF" w:rsidRDefault="00F72EDF" w:rsidP="00557389">
      <w:pPr>
        <w:rPr>
          <w:b/>
          <w:bCs/>
        </w:rPr>
      </w:pPr>
      <w:r>
        <w:rPr>
          <w:b/>
          <w:bCs/>
        </w:rPr>
        <w:lastRenderedPageBreak/>
        <w:t>Figure S5</w:t>
      </w:r>
    </w:p>
    <w:p w14:paraId="4A686B03" w14:textId="382C3DFD" w:rsidR="00F72EDF" w:rsidRDefault="007E0281" w:rsidP="00557389">
      <w:pPr>
        <w:rPr>
          <w:b/>
          <w:bCs/>
        </w:rPr>
      </w:pPr>
      <w:r>
        <w:rPr>
          <w:rFonts w:ascii="Courier New" w:hAnsi="Courier New" w:cs="Courier New"/>
          <w:noProof/>
          <w:color w:val="000000"/>
          <w:sz w:val="20"/>
          <w:szCs w:val="20"/>
        </w:rPr>
        <w:drawing>
          <wp:inline distT="0" distB="0" distL="0" distR="0" wp14:anchorId="242B507E" wp14:editId="2CBBB56F">
            <wp:extent cx="5456555" cy="31337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6555" cy="3133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52E483" w14:textId="4B1521A6" w:rsidR="007E0281" w:rsidRDefault="007E0281" w:rsidP="00557389">
      <w:pPr>
        <w:rPr>
          <w:b/>
          <w:bCs/>
        </w:rPr>
      </w:pPr>
    </w:p>
    <w:p w14:paraId="04B8AFA8" w14:textId="0674139B" w:rsidR="007E0281" w:rsidRDefault="007E0281" w:rsidP="00557389">
      <w:pPr>
        <w:rPr>
          <w:b/>
          <w:bCs/>
        </w:rPr>
      </w:pPr>
      <w:r>
        <w:rPr>
          <w:b/>
          <w:bCs/>
        </w:rPr>
        <w:t>Figure S6</w:t>
      </w:r>
    </w:p>
    <w:p w14:paraId="2E20CE58" w14:textId="5D473E2C" w:rsidR="007E0281" w:rsidRDefault="003A4D9C" w:rsidP="00557389">
      <w:pPr>
        <w:rPr>
          <w:b/>
          <w:bCs/>
        </w:rPr>
      </w:pPr>
      <w:r>
        <w:rPr>
          <w:rFonts w:ascii="Courier New" w:hAnsi="Courier New" w:cs="Courier New"/>
          <w:noProof/>
          <w:color w:val="000000"/>
          <w:sz w:val="20"/>
          <w:szCs w:val="20"/>
        </w:rPr>
        <w:drawing>
          <wp:inline distT="0" distB="0" distL="0" distR="0" wp14:anchorId="4C02AA26" wp14:editId="567B8FC4">
            <wp:extent cx="5503653" cy="3030088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6516" cy="30316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1291460" w14:textId="6FFF5A0C" w:rsidR="003A4D9C" w:rsidRDefault="003A4D9C" w:rsidP="00557389">
      <w:pPr>
        <w:rPr>
          <w:b/>
          <w:bCs/>
        </w:rPr>
      </w:pPr>
    </w:p>
    <w:p w14:paraId="322E80E3" w14:textId="3D134820" w:rsidR="003A4D9C" w:rsidRDefault="003A4D9C" w:rsidP="00557389">
      <w:pPr>
        <w:rPr>
          <w:b/>
          <w:bCs/>
        </w:rPr>
      </w:pPr>
    </w:p>
    <w:p w14:paraId="27C2CE4A" w14:textId="7770BE7A" w:rsidR="003A4D9C" w:rsidRDefault="003A4D9C" w:rsidP="00557389">
      <w:pPr>
        <w:rPr>
          <w:b/>
          <w:bCs/>
        </w:rPr>
      </w:pPr>
    </w:p>
    <w:p w14:paraId="3B48471B" w14:textId="10894631" w:rsidR="003A4D9C" w:rsidRDefault="003A4D9C" w:rsidP="00557389">
      <w:pPr>
        <w:rPr>
          <w:b/>
          <w:bCs/>
        </w:rPr>
      </w:pPr>
      <w:r>
        <w:rPr>
          <w:b/>
          <w:bCs/>
        </w:rPr>
        <w:lastRenderedPageBreak/>
        <w:t>Figure S7</w:t>
      </w:r>
    </w:p>
    <w:p w14:paraId="7D568C4E" w14:textId="6932553E" w:rsidR="003A4D9C" w:rsidRDefault="0059463D" w:rsidP="00557389">
      <w:pPr>
        <w:rPr>
          <w:b/>
          <w:bCs/>
        </w:rPr>
      </w:pPr>
      <w:r>
        <w:rPr>
          <w:rFonts w:ascii="Courier New" w:hAnsi="Courier New" w:cs="Courier New"/>
          <w:noProof/>
          <w:color w:val="000000"/>
          <w:sz w:val="20"/>
          <w:szCs w:val="20"/>
        </w:rPr>
        <w:drawing>
          <wp:inline distT="0" distB="0" distL="0" distR="0" wp14:anchorId="1E69FE14" wp14:editId="63450088">
            <wp:extent cx="5681980" cy="323723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1980" cy="3237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FD24AF" w14:textId="6C751C65" w:rsidR="0059463D" w:rsidRDefault="0059463D" w:rsidP="00557389">
      <w:pPr>
        <w:rPr>
          <w:b/>
          <w:bCs/>
        </w:rPr>
      </w:pPr>
    </w:p>
    <w:p w14:paraId="63CF5230" w14:textId="5CC3772D" w:rsidR="0059463D" w:rsidRDefault="0059463D" w:rsidP="00557389">
      <w:pPr>
        <w:rPr>
          <w:b/>
          <w:bCs/>
        </w:rPr>
      </w:pPr>
      <w:r>
        <w:rPr>
          <w:b/>
          <w:bCs/>
        </w:rPr>
        <w:t>Figure S8</w:t>
      </w:r>
    </w:p>
    <w:p w14:paraId="51BFF2E1" w14:textId="4686E99A" w:rsidR="005878A4" w:rsidRDefault="005878A4" w:rsidP="00557389">
      <w:pPr>
        <w:rPr>
          <w:b/>
          <w:bCs/>
        </w:rPr>
      </w:pPr>
      <w:r>
        <w:rPr>
          <w:rFonts w:ascii="Courier New" w:hAnsi="Courier New" w:cs="Courier New"/>
          <w:noProof/>
          <w:color w:val="000000"/>
          <w:sz w:val="20"/>
          <w:szCs w:val="20"/>
        </w:rPr>
        <w:drawing>
          <wp:inline distT="0" distB="0" distL="0" distR="0" wp14:anchorId="6BAC7E9D" wp14:editId="53823DBA">
            <wp:extent cx="5438140" cy="315214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140" cy="3152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0BC9B67" w14:textId="6937C33A" w:rsidR="005878A4" w:rsidRDefault="005878A4" w:rsidP="00557389">
      <w:pPr>
        <w:rPr>
          <w:b/>
          <w:bCs/>
        </w:rPr>
      </w:pPr>
    </w:p>
    <w:p w14:paraId="1B498354" w14:textId="6E3FFFA2" w:rsidR="005878A4" w:rsidRDefault="005878A4" w:rsidP="00557389">
      <w:pPr>
        <w:rPr>
          <w:b/>
          <w:bCs/>
        </w:rPr>
      </w:pPr>
    </w:p>
    <w:p w14:paraId="283EED0E" w14:textId="1118E7AA" w:rsidR="005878A4" w:rsidRDefault="005878A4" w:rsidP="00557389">
      <w:pPr>
        <w:rPr>
          <w:b/>
          <w:bCs/>
        </w:rPr>
      </w:pPr>
    </w:p>
    <w:p w14:paraId="037C135E" w14:textId="4E03D8B8" w:rsidR="005878A4" w:rsidRDefault="005878A4" w:rsidP="00557389">
      <w:pPr>
        <w:rPr>
          <w:b/>
          <w:bCs/>
        </w:rPr>
      </w:pPr>
      <w:r>
        <w:rPr>
          <w:b/>
          <w:bCs/>
        </w:rPr>
        <w:lastRenderedPageBreak/>
        <w:t>Figure S9</w:t>
      </w:r>
    </w:p>
    <w:p w14:paraId="049DF58C" w14:textId="48778A70" w:rsidR="005878A4" w:rsidRDefault="004349B4" w:rsidP="00557389">
      <w:pPr>
        <w:rPr>
          <w:b/>
          <w:bCs/>
        </w:rPr>
      </w:pPr>
      <w:r>
        <w:rPr>
          <w:rFonts w:ascii="Courier New" w:hAnsi="Courier New" w:cs="Courier New"/>
          <w:noProof/>
          <w:color w:val="000000"/>
          <w:sz w:val="20"/>
          <w:szCs w:val="20"/>
        </w:rPr>
        <w:drawing>
          <wp:inline distT="0" distB="0" distL="0" distR="0" wp14:anchorId="219533C3" wp14:editId="73EF9016">
            <wp:extent cx="4980940" cy="3115310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0940" cy="3115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06BAA3" w14:textId="7632D1C8" w:rsidR="004349B4" w:rsidRDefault="004349B4" w:rsidP="00557389">
      <w:pPr>
        <w:rPr>
          <w:b/>
          <w:bCs/>
        </w:rPr>
      </w:pPr>
    </w:p>
    <w:p w14:paraId="16A6EC4E" w14:textId="050F4AC0" w:rsidR="004349B4" w:rsidRDefault="004349B4" w:rsidP="00557389">
      <w:pPr>
        <w:rPr>
          <w:b/>
          <w:bCs/>
        </w:rPr>
      </w:pPr>
      <w:r>
        <w:rPr>
          <w:b/>
          <w:bCs/>
        </w:rPr>
        <w:t>Figure S10</w:t>
      </w:r>
    </w:p>
    <w:p w14:paraId="36B36AE3" w14:textId="285040D5" w:rsidR="004349B4" w:rsidRDefault="00E55171" w:rsidP="00557389">
      <w:pPr>
        <w:rPr>
          <w:b/>
          <w:bCs/>
        </w:rPr>
      </w:pPr>
      <w:r>
        <w:rPr>
          <w:rFonts w:ascii="Courier New" w:hAnsi="Courier New" w:cs="Courier New"/>
          <w:noProof/>
          <w:color w:val="000000"/>
          <w:sz w:val="20"/>
          <w:szCs w:val="20"/>
        </w:rPr>
        <w:drawing>
          <wp:inline distT="0" distB="0" distL="0" distR="0" wp14:anchorId="0FCE0547" wp14:editId="6DAD317C">
            <wp:extent cx="5151755" cy="345059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1755" cy="34505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D3FCAE" w14:textId="449155C2" w:rsidR="00E55171" w:rsidRDefault="00E55171" w:rsidP="00557389">
      <w:pPr>
        <w:rPr>
          <w:b/>
          <w:bCs/>
        </w:rPr>
      </w:pPr>
    </w:p>
    <w:p w14:paraId="1693D64F" w14:textId="40915E94" w:rsidR="00E55171" w:rsidRDefault="00E55171" w:rsidP="00557389">
      <w:pPr>
        <w:rPr>
          <w:b/>
          <w:bCs/>
        </w:rPr>
      </w:pPr>
    </w:p>
    <w:p w14:paraId="23E6315A" w14:textId="3F7137A2" w:rsidR="00E55171" w:rsidRDefault="00E55171" w:rsidP="00557389">
      <w:pPr>
        <w:rPr>
          <w:b/>
          <w:bCs/>
        </w:rPr>
      </w:pPr>
      <w:r>
        <w:rPr>
          <w:b/>
          <w:bCs/>
        </w:rPr>
        <w:lastRenderedPageBreak/>
        <w:t>Figure S10</w:t>
      </w:r>
    </w:p>
    <w:p w14:paraId="66CABEE9" w14:textId="759A08CD" w:rsidR="0059463D" w:rsidRDefault="00C84F07" w:rsidP="00557389">
      <w:pPr>
        <w:rPr>
          <w:b/>
          <w:bCs/>
        </w:rPr>
      </w:pPr>
      <w:r>
        <w:rPr>
          <w:rFonts w:ascii="Courier New" w:hAnsi="Courier New" w:cs="Courier New"/>
          <w:noProof/>
          <w:color w:val="000000"/>
          <w:sz w:val="20"/>
          <w:szCs w:val="20"/>
        </w:rPr>
        <w:drawing>
          <wp:inline distT="0" distB="0" distL="0" distR="0" wp14:anchorId="31509FDA" wp14:editId="7D113FF0">
            <wp:extent cx="5627370" cy="29813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7370" cy="2981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64943D" w14:textId="75701851" w:rsidR="00754776" w:rsidRDefault="00754776" w:rsidP="00557389">
      <w:pPr>
        <w:rPr>
          <w:b/>
          <w:bCs/>
        </w:rPr>
      </w:pPr>
    </w:p>
    <w:p w14:paraId="6861CCCA" w14:textId="679DFF7F" w:rsidR="00E55171" w:rsidRDefault="00E55171" w:rsidP="00557389">
      <w:pPr>
        <w:rPr>
          <w:b/>
          <w:bCs/>
        </w:rPr>
      </w:pPr>
      <w:r>
        <w:rPr>
          <w:b/>
          <w:bCs/>
        </w:rPr>
        <w:t>Figure S12</w:t>
      </w:r>
    </w:p>
    <w:p w14:paraId="2D4E7B53" w14:textId="19CEE0E9" w:rsidR="00754776" w:rsidRDefault="00C84F07" w:rsidP="00557389">
      <w:pPr>
        <w:rPr>
          <w:b/>
          <w:bCs/>
        </w:rPr>
      </w:pPr>
      <w:r>
        <w:rPr>
          <w:rFonts w:ascii="Courier New" w:hAnsi="Courier New" w:cs="Courier New"/>
          <w:noProof/>
          <w:color w:val="000000"/>
          <w:sz w:val="20"/>
          <w:szCs w:val="20"/>
        </w:rPr>
        <w:drawing>
          <wp:inline distT="0" distB="0" distL="0" distR="0" wp14:anchorId="309714E6" wp14:editId="2F09959F">
            <wp:extent cx="5218430" cy="3249295"/>
            <wp:effectExtent l="0" t="0" r="127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8430" cy="32492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4B59A1" w14:textId="7DBA60A2" w:rsidR="00E55171" w:rsidRDefault="00E55171" w:rsidP="00557389">
      <w:pPr>
        <w:rPr>
          <w:b/>
          <w:bCs/>
        </w:rPr>
      </w:pPr>
    </w:p>
    <w:p w14:paraId="721A1D76" w14:textId="6EE92662" w:rsidR="00E55171" w:rsidRDefault="00E55171" w:rsidP="00557389">
      <w:pPr>
        <w:rPr>
          <w:b/>
          <w:bCs/>
        </w:rPr>
      </w:pPr>
    </w:p>
    <w:p w14:paraId="01727AD0" w14:textId="1FDE1EC2" w:rsidR="00E55171" w:rsidRDefault="00E55171" w:rsidP="00557389">
      <w:pPr>
        <w:rPr>
          <w:b/>
          <w:bCs/>
        </w:rPr>
      </w:pPr>
    </w:p>
    <w:p w14:paraId="274EBDDD" w14:textId="6BBDB5A7" w:rsidR="00E55171" w:rsidRPr="00557389" w:rsidRDefault="00E55171" w:rsidP="00557389">
      <w:pPr>
        <w:rPr>
          <w:b/>
          <w:bCs/>
        </w:rPr>
      </w:pPr>
      <w:r>
        <w:rPr>
          <w:b/>
          <w:bCs/>
        </w:rPr>
        <w:lastRenderedPageBreak/>
        <w:t>Figure S13</w:t>
      </w:r>
    </w:p>
    <w:p w14:paraId="66F0ADB5" w14:textId="37F8347A" w:rsidR="00557389" w:rsidRDefault="00E55171">
      <w:pPr>
        <w:jc w:val="center"/>
      </w:pPr>
      <w:r>
        <w:rPr>
          <w:noProof/>
        </w:rPr>
        <w:drawing>
          <wp:inline distT="0" distB="0" distL="0" distR="0" wp14:anchorId="1CE90066" wp14:editId="0EB85A92">
            <wp:extent cx="5224780" cy="3157855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4780" cy="3157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021046" w14:textId="77777777" w:rsidR="009B60B8" w:rsidRDefault="009B60B8" w:rsidP="00C84F07"/>
    <w:sectPr w:rsidR="009B60B8"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24CE10" w14:textId="77777777" w:rsidR="0041626B" w:rsidRDefault="0041626B" w:rsidP="007317FC">
      <w:pPr>
        <w:spacing w:after="0" w:line="240" w:lineRule="auto"/>
      </w:pPr>
      <w:r>
        <w:separator/>
      </w:r>
    </w:p>
  </w:endnote>
  <w:endnote w:type="continuationSeparator" w:id="0">
    <w:p w14:paraId="283A3C13" w14:textId="77777777" w:rsidR="0041626B" w:rsidRDefault="0041626B" w:rsidP="007317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18940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4E6990" w14:textId="013867CF" w:rsidR="007317FC" w:rsidRDefault="007317F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411983" w14:textId="77777777" w:rsidR="007317FC" w:rsidRDefault="007317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2428CF" w14:textId="77777777" w:rsidR="0041626B" w:rsidRDefault="0041626B" w:rsidP="007317FC">
      <w:pPr>
        <w:spacing w:after="0" w:line="240" w:lineRule="auto"/>
      </w:pPr>
      <w:r>
        <w:separator/>
      </w:r>
    </w:p>
  </w:footnote>
  <w:footnote w:type="continuationSeparator" w:id="0">
    <w:p w14:paraId="068493F5" w14:textId="77777777" w:rsidR="0041626B" w:rsidRDefault="0041626B" w:rsidP="007317F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M7IwN7S0MLMwMjJU0lEKTi0uzszPAykwrAUAbKDbAywAAAA="/>
  </w:docVars>
  <w:rsids>
    <w:rsidRoot w:val="00A034B7"/>
    <w:rsid w:val="003A4D9C"/>
    <w:rsid w:val="0041626B"/>
    <w:rsid w:val="00417BCA"/>
    <w:rsid w:val="004349B4"/>
    <w:rsid w:val="00557389"/>
    <w:rsid w:val="005878A4"/>
    <w:rsid w:val="0059463D"/>
    <w:rsid w:val="005F2B7F"/>
    <w:rsid w:val="007317FC"/>
    <w:rsid w:val="00754776"/>
    <w:rsid w:val="007E0281"/>
    <w:rsid w:val="009B60B8"/>
    <w:rsid w:val="009C5554"/>
    <w:rsid w:val="00A034B7"/>
    <w:rsid w:val="00C84F07"/>
    <w:rsid w:val="00E55171"/>
    <w:rsid w:val="00F72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1C691C"/>
  <w15:chartTrackingRefBased/>
  <w15:docId w15:val="{589C503D-EBFF-4A35-B447-7520341B6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17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17FC"/>
  </w:style>
  <w:style w:type="paragraph" w:styleId="Footer">
    <w:name w:val="footer"/>
    <w:basedOn w:val="Normal"/>
    <w:link w:val="FooterChar"/>
    <w:uiPriority w:val="99"/>
    <w:unhideWhenUsed/>
    <w:rsid w:val="007317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17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chart" Target="charts/chart1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G:\Iranian\A\A%20A%20Ongoing\0%20REVISED%203%20item(s)\Big%20Stigma\Frontiers%20Revision\Revised\Final%20For%20Submitting%20revisions\Prime%20files\Final\R3\Edited%20By%20Zahra\Final%20R3\R4\Moderation%20Resutl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Behavioral Disengagemen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3!$E$4</c:f>
              <c:strCache>
                <c:ptCount val="1"/>
                <c:pt idx="0">
                  <c:v>Low Behavioral Disengagement</c:v>
                </c:pt>
              </c:strCache>
            </c:strRef>
          </c:tx>
          <c:spPr>
            <a:ln w="28575" cap="rnd">
              <a:solidFill>
                <a:schemeClr val="dk1">
                  <a:tint val="885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dk1">
                  <a:tint val="88500"/>
                </a:schemeClr>
              </a:solidFill>
              <a:ln w="9525">
                <a:solidFill>
                  <a:schemeClr val="dk1">
                    <a:tint val="88500"/>
                  </a:schemeClr>
                </a:solidFill>
              </a:ln>
              <a:effectLst/>
            </c:spPr>
          </c:marker>
          <c:cat>
            <c:strRef>
              <c:f>Sheet3!$F$3:$H$3</c:f>
              <c:strCache>
                <c:ptCount val="3"/>
                <c:pt idx="0">
                  <c:v>Low Stigma 7.2796</c:v>
                </c:pt>
                <c:pt idx="1">
                  <c:v>Moderate Stigma 11.2836</c:v>
                </c:pt>
                <c:pt idx="2">
                  <c:v>High Stigma 17.3587</c:v>
                </c:pt>
              </c:strCache>
            </c:strRef>
          </c:cat>
          <c:val>
            <c:numRef>
              <c:f>Sheet3!$F$4:$H$4</c:f>
              <c:numCache>
                <c:formatCode>General</c:formatCode>
                <c:ptCount val="3"/>
                <c:pt idx="0">
                  <c:v>17.2395</c:v>
                </c:pt>
                <c:pt idx="1">
                  <c:v>15.118</c:v>
                </c:pt>
                <c:pt idx="2">
                  <c:v>11.899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11F-4C9B-9A22-DDEB9FDF0514}"/>
            </c:ext>
          </c:extLst>
        </c:ser>
        <c:ser>
          <c:idx val="1"/>
          <c:order val="1"/>
          <c:tx>
            <c:strRef>
              <c:f>Sheet3!$E$5</c:f>
              <c:strCache>
                <c:ptCount val="1"/>
                <c:pt idx="0">
                  <c:v>Moderate Behavioral Disengagement</c:v>
                </c:pt>
              </c:strCache>
            </c:strRef>
          </c:tx>
          <c:spPr>
            <a:ln w="28575" cap="rnd">
              <a:solidFill>
                <a:schemeClr val="dk1">
                  <a:tint val="5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dk1">
                  <a:tint val="55000"/>
                </a:schemeClr>
              </a:solidFill>
              <a:ln w="9525">
                <a:solidFill>
                  <a:schemeClr val="dk1">
                    <a:tint val="55000"/>
                  </a:schemeClr>
                </a:solidFill>
              </a:ln>
              <a:effectLst/>
            </c:spPr>
          </c:marker>
          <c:cat>
            <c:strRef>
              <c:f>Sheet3!$F$3:$H$3</c:f>
              <c:strCache>
                <c:ptCount val="3"/>
                <c:pt idx="0">
                  <c:v>Low Stigma 7.2796</c:v>
                </c:pt>
                <c:pt idx="1">
                  <c:v>Moderate Stigma 11.2836</c:v>
                </c:pt>
                <c:pt idx="2">
                  <c:v>High Stigma 17.3587</c:v>
                </c:pt>
              </c:strCache>
            </c:strRef>
          </c:cat>
          <c:val>
            <c:numRef>
              <c:f>Sheet3!$F$5:$H$5</c:f>
              <c:numCache>
                <c:formatCode>General</c:formatCode>
                <c:ptCount val="3"/>
                <c:pt idx="0">
                  <c:v>17.2395</c:v>
                </c:pt>
                <c:pt idx="1">
                  <c:v>15.118</c:v>
                </c:pt>
                <c:pt idx="2">
                  <c:v>11.899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11F-4C9B-9A22-DDEB9FDF0514}"/>
            </c:ext>
          </c:extLst>
        </c:ser>
        <c:ser>
          <c:idx val="2"/>
          <c:order val="2"/>
          <c:tx>
            <c:strRef>
              <c:f>Sheet3!$E$6</c:f>
              <c:strCache>
                <c:ptCount val="1"/>
                <c:pt idx="0">
                  <c:v>High Behavioral Disengagement</c:v>
                </c:pt>
              </c:strCache>
            </c:strRef>
          </c:tx>
          <c:spPr>
            <a:ln w="28575" cap="rnd">
              <a:solidFill>
                <a:schemeClr val="dk1">
                  <a:tint val="7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dk1">
                  <a:tint val="75000"/>
                </a:schemeClr>
              </a:solidFill>
              <a:ln w="9525">
                <a:solidFill>
                  <a:schemeClr val="dk1">
                    <a:tint val="75000"/>
                  </a:schemeClr>
                </a:solidFill>
              </a:ln>
              <a:effectLst/>
            </c:spPr>
          </c:marker>
          <c:cat>
            <c:strRef>
              <c:f>Sheet3!$F$3:$H$3</c:f>
              <c:strCache>
                <c:ptCount val="3"/>
                <c:pt idx="0">
                  <c:v>Low Stigma 7.2796</c:v>
                </c:pt>
                <c:pt idx="1">
                  <c:v>Moderate Stigma 11.2836</c:v>
                </c:pt>
                <c:pt idx="2">
                  <c:v>High Stigma 17.3587</c:v>
                </c:pt>
              </c:strCache>
            </c:strRef>
          </c:cat>
          <c:val>
            <c:numRef>
              <c:f>Sheet3!$F$6:$H$6</c:f>
              <c:numCache>
                <c:formatCode>General</c:formatCode>
                <c:ptCount val="3"/>
                <c:pt idx="0">
                  <c:v>15.8184</c:v>
                </c:pt>
                <c:pt idx="1">
                  <c:v>14.832100000000001</c:v>
                </c:pt>
                <c:pt idx="2">
                  <c:v>13.3356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911F-4C9B-9A22-DDEB9FDF051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9743807"/>
        <c:axId val="59738815"/>
      </c:lineChart>
      <c:catAx>
        <c:axId val="5974380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9738815"/>
        <c:crosses val="autoZero"/>
        <c:auto val="1"/>
        <c:lblAlgn val="ctr"/>
        <c:lblOffset val="100"/>
        <c:noMultiLvlLbl val="0"/>
      </c:catAx>
      <c:valAx>
        <c:axId val="5973881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motional Well-being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9743807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30</Words>
  <Characters>174</Characters>
  <Application>Microsoft Office Word</Application>
  <DocSecurity>0</DocSecurity>
  <Lines>1</Lines>
  <Paragraphs>1</Paragraphs>
  <ScaleCrop>false</ScaleCrop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14</cp:revision>
  <dcterms:created xsi:type="dcterms:W3CDTF">2021-10-10T18:07:00Z</dcterms:created>
  <dcterms:modified xsi:type="dcterms:W3CDTF">2021-10-10T18:27:00Z</dcterms:modified>
</cp:coreProperties>
</file>